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7715" w:rsidRDefault="00127715" w:rsidP="009B7ECF">
      <w:pPr>
        <w:bidi/>
        <w:rPr>
          <w:rFonts w:hint="cs"/>
          <w:sz w:val="32"/>
          <w:szCs w:val="32"/>
          <w:rtl/>
        </w:rPr>
      </w:pPr>
      <w:r>
        <w:br/>
      </w:r>
      <w:r w:rsidR="00AC3924">
        <w:rPr>
          <w:rFonts w:hint="cs"/>
          <w:sz w:val="32"/>
          <w:szCs w:val="32"/>
          <w:rtl/>
        </w:rPr>
        <w:t xml:space="preserve">המיון עובר על רשימה מחליף בין ערכים עם הם בסדר לא נכון </w:t>
      </w:r>
    </w:p>
    <w:p w:rsidR="00AC3924" w:rsidRDefault="00AC3924" w:rsidP="00AC3924">
      <w:p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 xml:space="preserve">השם מיתן לו כי האלמנטים הגדולים\או הקטנים ביותר יוצרים בועה בקצה של </w:t>
      </w:r>
      <w:proofErr w:type="spellStart"/>
      <w:r>
        <w:rPr>
          <w:rFonts w:hint="cs"/>
          <w:sz w:val="32"/>
          <w:szCs w:val="32"/>
          <w:rtl/>
        </w:rPr>
        <w:t>האריי</w:t>
      </w:r>
      <w:proofErr w:type="spellEnd"/>
    </w:p>
    <w:p w:rsidR="00701A2B" w:rsidRDefault="00701A2B" w:rsidP="00701A2B">
      <w:pPr>
        <w:bidi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3765744" cy="1911448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305CD0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744" cy="191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1A2B" w:rsidRPr="00701A2B" w:rsidRDefault="00701A2B" w:rsidP="00701A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bidiVisual/>
        <w:tblW w:w="9026" w:type="dxa"/>
        <w:jc w:val="righ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0"/>
        <w:gridCol w:w="1811"/>
        <w:gridCol w:w="2155"/>
        <w:gridCol w:w="1266"/>
        <w:gridCol w:w="1984"/>
      </w:tblGrid>
      <w:tr w:rsidR="00701A2B" w:rsidRPr="00701A2B" w:rsidTr="00701A2B">
        <w:trPr>
          <w:jc w:val="right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01A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1A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01A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01A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r</w:t>
            </w:r>
            <w:proofErr w:type="spellEnd"/>
            <w:r w:rsidRPr="00701A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[j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01A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r</w:t>
            </w:r>
            <w:proofErr w:type="spellEnd"/>
            <w:r w:rsidRPr="00701A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[j + 1]</w:t>
            </w:r>
          </w:p>
        </w:tc>
      </w:tr>
      <w:tr w:rsidR="00701A2B" w:rsidRPr="00701A2B" w:rsidTr="00701A2B">
        <w:trPr>
          <w:jc w:val="right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1A2B">
              <w:rPr>
                <w:rFonts w:ascii="Arial" w:eastAsia="Times New Roman" w:hAnsi="Arial" w:cs="Arial"/>
                <w:color w:val="000000"/>
                <w:sz w:val="20"/>
                <w:szCs w:val="20"/>
                <w:rtl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701A2B">
              <w:rPr>
                <w:rFonts w:ascii="Arial" w:eastAsia="Times New Roman" w:hAnsi="Arial" w:cs="Arial"/>
                <w:color w:val="000000"/>
                <w:sz w:val="16"/>
                <w:szCs w:val="16"/>
                <w:rtl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701A2B">
              <w:rPr>
                <w:rFonts w:ascii="Arial" w:eastAsia="Times New Roman" w:hAnsi="Arial" w:cs="Arial"/>
                <w:color w:val="000000"/>
                <w:sz w:val="18"/>
                <w:szCs w:val="18"/>
                <w:rtl/>
              </w:rPr>
              <w:t>{3, 1, 2, 4}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701A2B">
              <w:rPr>
                <w:rFonts w:ascii="Arial" w:eastAsia="Times New Roman" w:hAnsi="Arial" w:cs="Arial"/>
                <w:color w:val="000000"/>
                <w:sz w:val="20"/>
                <w:szCs w:val="20"/>
                <w:rtl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701A2B">
              <w:rPr>
                <w:rFonts w:ascii="Arial" w:eastAsia="Times New Roman" w:hAnsi="Arial" w:cs="Arial"/>
                <w:color w:val="000000"/>
                <w:sz w:val="20"/>
                <w:szCs w:val="20"/>
                <w:rtl/>
              </w:rPr>
              <w:t>2</w:t>
            </w:r>
          </w:p>
        </w:tc>
      </w:tr>
      <w:tr w:rsidR="00701A2B" w:rsidRPr="00701A2B" w:rsidTr="008E54D9">
        <w:trPr>
          <w:trHeight w:val="546"/>
          <w:jc w:val="right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[2,4,1,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8E54D9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8E54D9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01A2B" w:rsidRPr="00701A2B" w:rsidTr="008E54D9">
        <w:trPr>
          <w:trHeight w:val="501"/>
          <w:jc w:val="right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8E54D9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8E54D9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8E54D9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[2,1,4,3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8E54D9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8E54D9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01A2B" w:rsidRPr="00701A2B" w:rsidTr="00701A2B">
        <w:trPr>
          <w:jc w:val="right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8E54D9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8E54D9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8E54D9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[2,1,3,4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8E54D9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8E54D9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01A2B" w:rsidRPr="00701A2B" w:rsidTr="00701A2B">
        <w:trPr>
          <w:trHeight w:val="440"/>
          <w:jc w:val="right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bidi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1A2B">
              <w:rPr>
                <w:rFonts w:ascii="Arial" w:eastAsia="Times New Roman" w:hAnsi="Arial" w:cs="Arial"/>
                <w:color w:val="000000"/>
                <w:sz w:val="20"/>
                <w:szCs w:val="20"/>
                <w:rtl/>
              </w:rPr>
              <w:t>תוכן המערך לבסוף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8E54D9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[1,2,3,4]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01A2B" w:rsidRPr="00701A2B" w:rsidRDefault="00701A2B" w:rsidP="00701A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701A2B" w:rsidRDefault="00701A2B" w:rsidP="00701A2B">
      <w:pPr>
        <w:bidi/>
        <w:rPr>
          <w:sz w:val="32"/>
          <w:szCs w:val="32"/>
        </w:rPr>
      </w:pPr>
    </w:p>
    <w:p w:rsidR="008E54D9" w:rsidRDefault="008E54D9" w:rsidP="008E54D9">
      <w:pPr>
        <w:bidi/>
        <w:rPr>
          <w:sz w:val="32"/>
          <w:szCs w:val="32"/>
        </w:rPr>
      </w:pPr>
    </w:p>
    <w:p w:rsidR="008E54D9" w:rsidRPr="00AC3924" w:rsidRDefault="008E54D9" w:rsidP="008E54D9">
      <w:pPr>
        <w:bidi/>
        <w:rPr>
          <w:rFonts w:hint="cs"/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האלגוריתם מקדם את האיבר הכי גדול קדימה זה שהוא מחליף אותו עם כל השאר ואז עושה את אותו הדבר עם השאר</w:t>
      </w:r>
      <w:bookmarkStart w:id="0" w:name="_GoBack"/>
      <w:bookmarkEnd w:id="0"/>
    </w:p>
    <w:sectPr w:rsidR="008E54D9" w:rsidRPr="00AC392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7AwNTA2NrEwMjZR0lEKTi0uzszPAykwrAUAMRTuAywAAAA="/>
  </w:docVars>
  <w:rsids>
    <w:rsidRoot w:val="00127715"/>
    <w:rsid w:val="00127715"/>
    <w:rsid w:val="00435F25"/>
    <w:rsid w:val="00701A2B"/>
    <w:rsid w:val="008E54D9"/>
    <w:rsid w:val="009B7ECF"/>
    <w:rsid w:val="00AC3924"/>
    <w:rsid w:val="00EA3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4FAF2"/>
  <w15:chartTrackingRefBased/>
  <w15:docId w15:val="{F57230C4-625C-4333-A196-A55266A22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1A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838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77</dc:creator>
  <cp:keywords/>
  <dc:description/>
  <cp:lastModifiedBy>Sz77</cp:lastModifiedBy>
  <cp:revision>1</cp:revision>
  <dcterms:created xsi:type="dcterms:W3CDTF">2021-03-23T08:14:00Z</dcterms:created>
  <dcterms:modified xsi:type="dcterms:W3CDTF">2021-03-23T17:34:00Z</dcterms:modified>
</cp:coreProperties>
</file>